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w:t>
      </w:r>
      <w:r>
        <w:t xml:space="preserve"> </w:t>
      </w:r>
      <w:r>
        <w:t xml:space="preserve">China</w:t>
      </w:r>
      <w:r>
        <w:t xml:space="preserve"> </w:t>
      </w:r>
      <w:r>
        <w:t xml:space="preserve">Guangzhou</w:t>
      </w:r>
    </w:p>
    <w:bookmarkStart w:id="20" w:name="internship-application-letter"/>
    <w:p>
      <w:pPr>
        <w:pStyle w:val="Heading1"/>
      </w:pPr>
      <w:r>
        <w:t xml:space="preserve">Internship Application Letter</w:t>
      </w:r>
    </w:p>
    <w:p>
      <w:pPr>
        <w:pStyle w:val="FirstParagraph"/>
      </w:pPr>
      <w:r>
        <w:t xml:space="preserve">For Surgical Internship Opportunity at Guangzhou Medical University Affiliated Hospital</w:t>
      </w:r>
    </w:p>
    <w:bookmarkEnd w:id="20"/>
    <w:p>
      <w:pPr>
        <w:pStyle w:val="BodyText"/>
      </w:pPr>
      <w:r>
        <w:t xml:space="preserve">October 26, 2023</w:t>
      </w:r>
    </w:p>
    <w:p>
      <w:pPr>
        <w:pStyle w:val="BodyText"/>
      </w:pPr>
      <w:r>
        <w:t xml:space="preserve">Dr. Li Wei, Chief of Surgery</w:t>
      </w:r>
    </w:p>
    <w:p>
      <w:pPr>
        <w:pStyle w:val="BodyText"/>
      </w:pPr>
      <w:r>
        <w:t xml:space="preserve">Guangzhou Medical University Affiliated Hospital</w:t>
      </w:r>
    </w:p>
    <w:p>
      <w:pPr>
        <w:pStyle w:val="BodyText"/>
      </w:pPr>
      <w:r>
        <w:t xml:space="preserve">No. 151, Yuexiu Road, Yuexiu District</w:t>
      </w:r>
    </w:p>
    <w:p>
      <w:pPr>
        <w:pStyle w:val="BodyText"/>
      </w:pPr>
      <w:r>
        <w:t xml:space="preserve">Guangzhou 510180, China</w:t>
      </w:r>
    </w:p>
    <w:bookmarkStart w:id="21" w:name="dear-dr.-li"/>
    <w:p>
      <w:pPr>
        <w:pStyle w:val="Heading2"/>
      </w:pPr>
      <w:r>
        <w:t xml:space="preserve">Dear Dr. Li,</w:t>
      </w:r>
    </w:p>
    <w:p>
      <w:pPr>
        <w:pStyle w:val="FirstParagraph"/>
      </w:pPr>
      <w:r>
        <w:t xml:space="preserve">I am writing this Internship Application Letter to express my profound enthusiasm for the Surgical Internship opportunity at Guangzhou Medical University Affiliated Hospital in China Guangzhou. As a final-year medical student at Peking Union Medical College with an unwavering commitment to surgical excellence, I have meticulously prepared myself to contribute meaningfully to your institution's reputation as a pioneering center of surgical innovation in Southern China. My academic journey and clinical exposures have solidified my aspiration to become a skilled</w:t>
      </w:r>
      <w:r>
        <w:t xml:space="preserve"> </w:t>
      </w:r>
      <w:r>
        <w:rPr>
          <w:bCs/>
          <w:b/>
        </w:rPr>
        <w:t xml:space="preserve">Surgeon</w:t>
      </w:r>
      <w:r>
        <w:t xml:space="preserve">, and I believe that the unique environment of</w:t>
      </w:r>
      <w:r>
        <w:t xml:space="preserve"> </w:t>
      </w:r>
      <w:r>
        <w:rPr>
          <w:iCs/>
          <w:i/>
        </w:rPr>
        <w:t xml:space="preserve">China Guangzhou</w:t>
      </w:r>
      <w:r>
        <w:t xml:space="preserve"> </w:t>
      </w:r>
      <w:r>
        <w:t xml:space="preserve">– where cutting-edge medical technology converges with rich cultural traditions – presents the ideal crucible for my professional development.</w:t>
      </w:r>
    </w:p>
    <w:p>
      <w:pPr>
        <w:pStyle w:val="BodyText"/>
      </w:pPr>
      <w:r>
        <w:t xml:space="preserve">During my medical training, I have dedicated myself to mastering both foundational surgical principles and advanced techniques through rigorous academic study and hands-on clinical rotations. My curriculum included comprehensive courses in surgical anatomy, perioperative medicine, and minimally invasive procedures, complemented by 400+ hours of observation in tertiary care settings across Beijing's major hospitals. Most significantly, I participated in a 6-month research fellowship at the Chinese Academy of Medical Sciences focused on laparoscopic gastrointestinal surgery – a project that culminated in my co-authorship of an article published in the</w:t>
      </w:r>
      <w:r>
        <w:t xml:space="preserve"> </w:t>
      </w:r>
      <w:r>
        <w:rPr>
          <w:iCs/>
          <w:i/>
        </w:rPr>
        <w:t xml:space="preserve">Journal of Minimally Invasive Surgery</w:t>
      </w:r>
      <w:r>
        <w:t xml:space="preserve">. This experience not only refined my technical precision but also instilled in me an acute understanding of how surgical outcomes are profoundly influenced by cultural and logistical contexts within Chinese healthcare systems.</w:t>
      </w:r>
    </w:p>
    <w:p>
      <w:pPr>
        <w:pStyle w:val="BodyText"/>
      </w:pPr>
      <w:r>
        <w:t xml:space="preserve">What compels me most toward China Guangzhou is its unparalleled position as a medical innovation hub. The city's rapid advancement in robotic-assisted surgery, combined with its strategic location as a gateway to ASEAN healthcare markets, creates an environment where surgical pioneers like your hospital are constantly pushing boundaries. I have closely followed Guangzhou Medical University Affiliated Hospital's groundbreaking work in hepatobiliary surgery and trauma response systems – particularly the implementation of AI-driven pre-operative planning protocols that reduced patient wait times by 37% last year. This commitment to integrating technology with compassionate care aligns perfectly with my professional ethos. I am eager to contribute to such initiatives while learning from surgeons who are not only technically exceptional but also deeply committed to community health equity across Guangdong Province.</w:t>
      </w:r>
    </w:p>
    <w:p>
      <w:pPr>
        <w:pStyle w:val="BodyText"/>
      </w:pPr>
      <w:r>
        <w:t xml:space="preserve">My preparation for this surgical internship extends beyond clinical competence. Through immersion programs in Cantonese language and Chinese medical ethics, I have developed cultural fluency essential for effective patient interactions in Guangzhou's diverse healthcare setting. During a recent volunteer stint at a rural clinic in Qingyuan (a prefecture near Guangzhou), I assisted local</w:t>
      </w:r>
      <w:r>
        <w:t xml:space="preserve"> </w:t>
      </w:r>
      <w:r>
        <w:rPr>
          <w:bCs/>
          <w:b/>
        </w:rPr>
        <w:t xml:space="preserve">Surgeon</w:t>
      </w:r>
      <w:r>
        <w:t xml:space="preserve">s with cataract screenings and emergency wound management, gaining firsthand insight into resource-constrained surgical environments that are common across southern China. This experience taught me to adapt procedures to available materials without compromising safety – a skill I believe would be valuable in supporting your hospital's outreach initiatives. Additionally, my proficiency in English and Mandarin enables seamless collaboration within international surgical teams operating at the Guangzhou institution.</w:t>
      </w:r>
    </w:p>
    <w:p>
      <w:pPr>
        <w:pStyle w:val="BodyText"/>
      </w:pPr>
      <w:r>
        <w:t xml:space="preserve">I understand that as a surgical intern, my primary role would involve shadowing experienced surgeons during complex procedures while assisting with pre-operative assessments and post-operative care under strict supervision. I am prepared to dedicate 60+ hours weekly to this intensive learning experience, including weekend shifts for trauma cases which are prevalent in Guangzhou's dynamic urban setting. My technical preparation includes mastery of suture techniques (including endoscopic suturing), sterile technique protocols, and basic laparoscopic skills – all verified through the National Medical Simulation Examination. Moreover, I have completed Advanced Cardiac Life Support (ACLS) certification and possess comprehensive understanding of China's Medical Device Regulatory Framework, ensuring immediate compliance with hospital protocols.</w:t>
      </w:r>
    </w:p>
    <w:p>
      <w:pPr>
        <w:pStyle w:val="BodyText"/>
      </w:pPr>
      <w:r>
        <w:t xml:space="preserve">The significance of this opportunity extends beyond personal growth; it represents a meaningful contribution to China Guangzhou's mission as a global health leader. With the city facing increasing demands from its 15+ million residents and growing medical tourism industry, skilled surgical interns like myself can support capacity building through meticulous documentation, data collection for clinical audits, and assisting in patient education programs – particularly vital for managing chronic conditions prevalent in Guangdong's aging population. I am especially eager to learn about your hospital's partnership with the WHO Southeast Asia Regional Office on surgical safety checklists, having previously implemented similar protocols at my home institution.</w:t>
      </w:r>
    </w:p>
    <w:p>
      <w:pPr>
        <w:pStyle w:val="BodyText"/>
      </w:pPr>
      <w:r>
        <w:t xml:space="preserve">As an aspiring Surgeon, I recognize that excellence in surgery requires both technical mastery and profound respect for human dignity – values embodied by your institution's "Patient-Centered Innovation" philosophy. In China Guangzhou, where healthcare is increasingly recognized as a social good rather than merely a service, I see the perfect opportunity to grow not just as a clinician but as a culturally attuned healthcare contributor. I am confident that my academic rigor, clinical empathy, and deep appreciation for Guangzhou's medical ecosystem position me to thrive in this internship and ultimately support your team's mission of delivering world-class care.</w:t>
      </w:r>
    </w:p>
    <w:p>
      <w:pPr>
        <w:pStyle w:val="BodyText"/>
      </w:pPr>
      <w:r>
        <w:t xml:space="preserve">Thank you for considering my application as part of this important Internship Application Letter. I have attached my curriculum vitae, academic transcripts, and reference letters from two faculty surgeons who can attest to both my clinical potential and cultural adaptability. I welcome the opportunity to discuss how my background aligns with your surgical training objectives during an interview at your convenience. Please feel free to contact me at +86 138-XXXX-XXXX or email liang@example.com.</w:t>
      </w:r>
    </w:p>
    <w:p>
      <w:pPr>
        <w:pStyle w:val="BodyText"/>
      </w:pPr>
      <w:r>
        <w:t xml:space="preserve">Sincerely,</w:t>
      </w:r>
      <w:r>
        <w:br/>
      </w:r>
      <w:r>
        <w:rPr>
          <w:bCs/>
          <w:b/>
        </w:rPr>
        <w:t xml:space="preserve">Dr. Chen Liang</w:t>
      </w:r>
      <w:r>
        <w:br/>
      </w:r>
      <w:r>
        <w:t xml:space="preserve">Medical Doctor Candidate</w:t>
      </w:r>
      <w:r>
        <w:br/>
      </w:r>
      <w:r>
        <w:t xml:space="preserve">Peking Union Medical College, Beijing</w:t>
      </w:r>
      <w:r>
        <w:br/>
      </w:r>
      <w:r>
        <w:t xml:space="preserve">Email: liang@example.com | Phone: +86 138-XXXX-XXXX</w:t>
      </w:r>
    </w:p>
    <w:p>
      <w:pPr>
        <w:pStyle w:val="BodyText"/>
      </w:pPr>
      <w:r>
        <w:t xml:space="preserve">This Internship Application Letter is submitted with formal consent for my participation in the surgical training program at Guangzhou Medical University Affiliated Hospital, adhering to all PRC medical internship regulations and China Guangzhou healthcare standa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eon Position - China Guangzhou</dc:title>
  <dc:creator/>
  <dc:language>en</dc:language>
  <cp:keywords/>
  <dcterms:created xsi:type="dcterms:W3CDTF">2025-12-10T03:15:00Z</dcterms:created>
  <dcterms:modified xsi:type="dcterms:W3CDTF">2025-12-10T03:15:00Z</dcterms:modified>
</cp:coreProperties>
</file>

<file path=docProps/custom.xml><?xml version="1.0" encoding="utf-8"?>
<Properties xmlns="http://schemas.openxmlformats.org/officeDocument/2006/custom-properties" xmlns:vt="http://schemas.openxmlformats.org/officeDocument/2006/docPropsVTypes"/>
</file>